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21ABC" w14:textId="487C5BE4" w:rsidR="00297249" w:rsidRPr="00BB0590" w:rsidRDefault="00CE1199" w:rsidP="00BB0590">
      <w:pPr>
        <w:shd w:val="clear" w:color="auto" w:fill="FFFFFF"/>
        <w:spacing w:before="360" w:after="240" w:line="420" w:lineRule="atLeast"/>
        <w:outlineLvl w:val="1"/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</w:pPr>
      <w:r>
        <w:rPr>
          <w:noProof/>
          <w:color w:val="000000"/>
          <w:szCs w:val="20"/>
        </w:rPr>
        <w:drawing>
          <wp:anchor distT="0" distB="0" distL="114300" distR="114300" simplePos="0" relativeHeight="251659264" behindDoc="0" locked="0" layoutInCell="1" allowOverlap="1" wp14:anchorId="0F062375" wp14:editId="553A2A5D">
            <wp:simplePos x="0" y="0"/>
            <wp:positionH relativeFrom="column">
              <wp:posOffset>0</wp:posOffset>
            </wp:positionH>
            <wp:positionV relativeFrom="paragraph">
              <wp:posOffset>-457200</wp:posOffset>
            </wp:positionV>
            <wp:extent cx="1066800" cy="1032228"/>
            <wp:effectExtent l="0" t="0" r="0" b="9525"/>
            <wp:wrapNone/>
            <wp:docPr id="3" name="Picture 3" descr="GCCF Logo C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CCF Logo Co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3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>c</w:t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1114F8">
        <w:rPr>
          <w:rFonts w:ascii="Veggieburger" w:eastAsia="Times New Roman" w:hAnsi="Veggieburger" w:cs="Helvetica"/>
          <w:bCs/>
          <w:caps/>
          <w:color w:val="0000FF"/>
          <w:spacing w:val="12"/>
          <w:sz w:val="48"/>
          <w:szCs w:val="48"/>
        </w:rPr>
        <w:t>CaT activity record</w:t>
      </w:r>
    </w:p>
    <w:p w14:paraId="1D6205B6" w14:textId="68FA90AE" w:rsidR="00567763" w:rsidRPr="00FB41C2" w:rsidRDefault="00567763" w:rsidP="00FB41C2">
      <w:pPr>
        <w:rPr>
          <w:rFonts w:asciiTheme="minorHAnsi" w:hAnsiTheme="minorHAnsi" w:cstheme="minorHAnsi"/>
          <w:b/>
        </w:rPr>
      </w:pPr>
      <w:bookmarkStart w:id="0" w:name="_Hlk529786924"/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456"/>
        <w:gridCol w:w="4038"/>
        <w:gridCol w:w="1353"/>
        <w:gridCol w:w="4823"/>
      </w:tblGrid>
      <w:tr w:rsidR="004C017F" w:rsidRPr="00FB41C2" w14:paraId="3D5037F8" w14:textId="77777777" w:rsidTr="00CE1199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5481C965" w14:textId="77777777" w:rsidR="004C017F" w:rsidRPr="00FB41C2" w:rsidRDefault="004C017F" w:rsidP="00FB41C2">
            <w:pPr>
              <w:rPr>
                <w:rFonts w:asciiTheme="minorHAnsi" w:hAnsiTheme="minorHAnsi" w:cstheme="minorHAnsi"/>
              </w:rPr>
            </w:pPr>
            <w:bookmarkStart w:id="1" w:name="_Hlk528494558"/>
            <w:r w:rsidRPr="00FB41C2">
              <w:rPr>
                <w:rFonts w:asciiTheme="minorHAnsi" w:hAnsiTheme="minorHAnsi" w:cstheme="minorHAnsi"/>
              </w:rPr>
              <w:t>Registered Name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1217FCF7" w14:textId="77777777" w:rsidR="004C017F" w:rsidRPr="00FB41C2" w:rsidRDefault="004C017F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491FE51B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497FED53" w14:textId="77777777" w:rsidR="00E57494" w:rsidRPr="00FB41C2" w:rsidRDefault="004C017F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icrochip #</w:t>
            </w:r>
          </w:p>
        </w:tc>
        <w:tc>
          <w:tcPr>
            <w:tcW w:w="1477" w:type="pct"/>
            <w:shd w:val="clear" w:color="auto" w:fill="FFFFFF" w:themeFill="background1"/>
            <w:vAlign w:val="center"/>
          </w:tcPr>
          <w:p w14:paraId="4BC066E3" w14:textId="77777777" w:rsidR="00E57494" w:rsidRPr="00481179" w:rsidRDefault="00E57494" w:rsidP="00FB41C2">
            <w:pPr>
              <w:rPr>
                <w:rFonts w:asciiTheme="minorHAnsi" w:hAnsiTheme="minorHAnsi" w:cstheme="minorHAnsi"/>
                <w:color w:val="B4C6E7" w:themeColor="accent1" w:themeTint="66"/>
              </w:rPr>
            </w:pPr>
          </w:p>
        </w:tc>
        <w:tc>
          <w:tcPr>
            <w:tcW w:w="495" w:type="pct"/>
            <w:shd w:val="clear" w:color="auto" w:fill="D9E2F3" w:themeFill="accent1" w:themeFillTint="33"/>
            <w:vAlign w:val="center"/>
          </w:tcPr>
          <w:p w14:paraId="2F37F539" w14:textId="368F1827" w:rsidR="00E57494" w:rsidRPr="00FB41C2" w:rsidRDefault="00C47CD4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eed</w:t>
            </w:r>
          </w:p>
        </w:tc>
        <w:tc>
          <w:tcPr>
            <w:tcW w:w="1764" w:type="pct"/>
            <w:shd w:val="clear" w:color="auto" w:fill="FFFFFF" w:themeFill="background1"/>
            <w:vAlign w:val="center"/>
          </w:tcPr>
          <w:p w14:paraId="10C74E9F" w14:textId="77777777" w:rsidR="00E57494" w:rsidRPr="00FB41C2" w:rsidRDefault="00E57494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04BC03A8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67A51140" w14:textId="77777777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  <w:bookmarkStart w:id="2" w:name="_Hlk528494594"/>
            <w:r w:rsidRPr="00FB41C2">
              <w:rPr>
                <w:rFonts w:asciiTheme="minorHAnsi" w:hAnsiTheme="minorHAnsi" w:cstheme="minorHAnsi"/>
              </w:rPr>
              <w:t>Registration #</w:t>
            </w:r>
          </w:p>
        </w:tc>
        <w:tc>
          <w:tcPr>
            <w:tcW w:w="1477" w:type="pct"/>
            <w:shd w:val="clear" w:color="auto" w:fill="FFFFFF" w:themeFill="background1"/>
            <w:vAlign w:val="center"/>
          </w:tcPr>
          <w:p w14:paraId="4293B94A" w14:textId="77777777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5" w:type="pct"/>
            <w:shd w:val="clear" w:color="auto" w:fill="D9E2F3" w:themeFill="accent1" w:themeFillTint="33"/>
            <w:vAlign w:val="center"/>
          </w:tcPr>
          <w:p w14:paraId="6289A850" w14:textId="1B91D53D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Birth</w:t>
            </w:r>
          </w:p>
        </w:tc>
        <w:tc>
          <w:tcPr>
            <w:tcW w:w="1764" w:type="pct"/>
            <w:vAlign w:val="center"/>
          </w:tcPr>
          <w:p w14:paraId="5B73CE3E" w14:textId="38CFD470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672DBA8D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2643CB6E" w14:textId="1C4DDBBB" w:rsidR="00380173" w:rsidRPr="00FB41C2" w:rsidRDefault="00F91359" w:rsidP="00FB41C2">
            <w:p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Colour</w:t>
            </w:r>
            <w:proofErr w:type="spellEnd"/>
          </w:p>
        </w:tc>
        <w:tc>
          <w:tcPr>
            <w:tcW w:w="1477" w:type="pct"/>
            <w:shd w:val="clear" w:color="auto" w:fill="FFFFFF" w:themeFill="background1"/>
            <w:vAlign w:val="center"/>
          </w:tcPr>
          <w:p w14:paraId="11E00897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5" w:type="pct"/>
            <w:shd w:val="clear" w:color="auto" w:fill="D9E2F3" w:themeFill="accent1" w:themeFillTint="33"/>
            <w:vAlign w:val="center"/>
          </w:tcPr>
          <w:p w14:paraId="5AB64339" w14:textId="71F34A21" w:rsidR="00380173" w:rsidRPr="00FB41C2" w:rsidRDefault="00F91359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x</w:t>
            </w:r>
          </w:p>
        </w:tc>
        <w:tc>
          <w:tcPr>
            <w:tcW w:w="1764" w:type="pct"/>
            <w:vAlign w:val="center"/>
          </w:tcPr>
          <w:p w14:paraId="1D3DCEA8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0C380B9C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16A874B6" w14:textId="5D221B2A" w:rsidR="00380173" w:rsidRDefault="00380173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 Number</w:t>
            </w:r>
          </w:p>
        </w:tc>
        <w:tc>
          <w:tcPr>
            <w:tcW w:w="1477" w:type="pct"/>
            <w:shd w:val="clear" w:color="auto" w:fill="FFFFFF" w:themeFill="background1"/>
            <w:vAlign w:val="center"/>
          </w:tcPr>
          <w:p w14:paraId="579239B1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5" w:type="pct"/>
            <w:shd w:val="clear" w:color="auto" w:fill="D9E2F3" w:themeFill="accent1" w:themeFillTint="33"/>
            <w:vAlign w:val="center"/>
          </w:tcPr>
          <w:p w14:paraId="1FBC1165" w14:textId="0078FCA5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 Location</w:t>
            </w:r>
          </w:p>
        </w:tc>
        <w:tc>
          <w:tcPr>
            <w:tcW w:w="1764" w:type="pct"/>
            <w:vAlign w:val="center"/>
          </w:tcPr>
          <w:p w14:paraId="0CF41E38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623759B6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083560C2" w14:textId="00799854" w:rsidR="00380173" w:rsidRDefault="00380173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 mates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4A3EB1C9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</w:tr>
      <w:bookmarkEnd w:id="1"/>
      <w:bookmarkEnd w:id="2"/>
      <w:bookmarkEnd w:id="0"/>
    </w:tbl>
    <w:p w14:paraId="5DC1ACF0" w14:textId="77777777" w:rsidR="004C5384" w:rsidRPr="00FB41C2" w:rsidRDefault="004C5384" w:rsidP="00A171E4">
      <w:pPr>
        <w:spacing w:after="120"/>
        <w:rPr>
          <w:rFonts w:asciiTheme="minorHAnsi" w:hAnsiTheme="minorHAnsi" w:cstheme="minorHAnsi"/>
          <w:b/>
        </w:rPr>
      </w:pPr>
    </w:p>
    <w:p w14:paraId="4655CE81" w14:textId="68D84918" w:rsidR="00380173" w:rsidRPr="000118A8" w:rsidRDefault="00380173" w:rsidP="00380173">
      <w:pPr>
        <w:spacing w:after="40" w:line="180" w:lineRule="atLeast"/>
        <w:rPr>
          <w:szCs w:val="16"/>
        </w:rPr>
      </w:pPr>
      <w:r w:rsidRPr="000118A8">
        <w:rPr>
          <w:szCs w:val="16"/>
        </w:rPr>
        <w:t>Daily checks — record date and time in boxes (where health issues h</w:t>
      </w:r>
      <w:r>
        <w:rPr>
          <w:szCs w:val="16"/>
        </w:rPr>
        <w:t xml:space="preserve">ave been noted record in cat </w:t>
      </w:r>
      <w:r w:rsidRPr="000118A8">
        <w:rPr>
          <w:szCs w:val="16"/>
        </w:rPr>
        <w:t>record with note in box)</w:t>
      </w:r>
    </w:p>
    <w:tbl>
      <w:tblPr>
        <w:tblStyle w:val="TableGrid"/>
        <w:tblW w:w="14002" w:type="dxa"/>
        <w:tblLook w:val="04A0" w:firstRow="1" w:lastRow="0" w:firstColumn="1" w:lastColumn="0" w:noHBand="0" w:noVBand="1"/>
      </w:tblPr>
      <w:tblGrid>
        <w:gridCol w:w="2024"/>
        <w:gridCol w:w="1199"/>
        <w:gridCol w:w="1199"/>
        <w:gridCol w:w="1197"/>
        <w:gridCol w:w="1197"/>
        <w:gridCol w:w="1197"/>
        <w:gridCol w:w="1199"/>
        <w:gridCol w:w="1197"/>
        <w:gridCol w:w="1197"/>
        <w:gridCol w:w="1197"/>
        <w:gridCol w:w="1199"/>
      </w:tblGrid>
      <w:tr w:rsidR="00380173" w:rsidRPr="00FF08DA" w14:paraId="082A35B9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64DFF8A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Food</w:t>
            </w:r>
          </w:p>
        </w:tc>
        <w:tc>
          <w:tcPr>
            <w:tcW w:w="1199" w:type="dxa"/>
          </w:tcPr>
          <w:p w14:paraId="7F5273E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193489CF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0F97827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42751F3E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223C6BB6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02FCE4F6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3AE85B8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7F0D142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33CBFF08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340392F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  <w:tr w:rsidR="00380173" w:rsidRPr="00FF08DA" w14:paraId="53A1DBC1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565BB6D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Water</w:t>
            </w:r>
          </w:p>
        </w:tc>
        <w:tc>
          <w:tcPr>
            <w:tcW w:w="1199" w:type="dxa"/>
          </w:tcPr>
          <w:p w14:paraId="1781947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612994EF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134390C2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22152697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2076269B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6FB3C12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5E06D66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475B2AF8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0F8C3CDF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1207E326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  <w:tr w:rsidR="00380173" w:rsidRPr="00FF08DA" w14:paraId="7703D272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037868B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Clean</w:t>
            </w:r>
          </w:p>
        </w:tc>
        <w:tc>
          <w:tcPr>
            <w:tcW w:w="1199" w:type="dxa"/>
          </w:tcPr>
          <w:p w14:paraId="3D56C42C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44B09796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45B439E5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2E1DEF5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4D72CA32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47C3BCDA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3B30C51F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59070C8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7E778D52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4B75888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  <w:tr w:rsidR="00380173" w:rsidRPr="00FF08DA" w14:paraId="6303D213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68AD6815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Bed</w:t>
            </w:r>
          </w:p>
        </w:tc>
        <w:tc>
          <w:tcPr>
            <w:tcW w:w="1199" w:type="dxa"/>
          </w:tcPr>
          <w:p w14:paraId="5F7ED374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1F83039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002CF09A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5717016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289D0AB6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2BB09E84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31BE02D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618010F4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09173D7B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5B9E4D2E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  <w:tr w:rsidR="00380173" w:rsidRPr="00FF08DA" w14:paraId="7F13054A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249F001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Exercise</w:t>
            </w:r>
          </w:p>
        </w:tc>
        <w:tc>
          <w:tcPr>
            <w:tcW w:w="1199" w:type="dxa"/>
          </w:tcPr>
          <w:p w14:paraId="02D430E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2163E12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0FC0B47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6ED70A6C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4AB7B3F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0480DA57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5E44DE85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131986E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55585B86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39BC123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  <w:tr w:rsidR="00380173" w:rsidRPr="00FF08DA" w14:paraId="226D6EBA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17BEF520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Socialise</w:t>
            </w:r>
          </w:p>
        </w:tc>
        <w:tc>
          <w:tcPr>
            <w:tcW w:w="1199" w:type="dxa"/>
          </w:tcPr>
          <w:p w14:paraId="13CE8F3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7659DCFE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707FE13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74EF5524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1CA22A6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1441BA04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3889E3F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1CFAB978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59AA026A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6A2B83D5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  <w:tr w:rsidR="00380173" w:rsidRPr="00FF08DA" w14:paraId="29FEFE76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5B3DA212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Enrichment</w:t>
            </w:r>
          </w:p>
        </w:tc>
        <w:tc>
          <w:tcPr>
            <w:tcW w:w="1199" w:type="dxa"/>
          </w:tcPr>
          <w:p w14:paraId="667F77D6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43252AC7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03E6EC90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4D0E02B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2D8BEFDE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6C7DDE0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33BABBB5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1DBFE59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65D7E610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26A1D898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  <w:tr w:rsidR="00380173" w:rsidRPr="00FF08DA" w14:paraId="6B997DDE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3674B408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Handling</w:t>
            </w:r>
          </w:p>
        </w:tc>
        <w:tc>
          <w:tcPr>
            <w:tcW w:w="1199" w:type="dxa"/>
          </w:tcPr>
          <w:p w14:paraId="362B7577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3C4638E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6D0224F3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0650641C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551D33F4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5C5EF0CE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4148EE85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25F33C6F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7F62392D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76385ECB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  <w:tr w:rsidR="00380173" w:rsidRPr="00FF08DA" w14:paraId="4DCBCEAA" w14:textId="77777777" w:rsidTr="00380173">
        <w:trPr>
          <w:trHeight w:val="319"/>
        </w:trPr>
        <w:tc>
          <w:tcPr>
            <w:tcW w:w="2024" w:type="dxa"/>
            <w:shd w:val="clear" w:color="auto" w:fill="D9E2F3" w:themeFill="accent1" w:themeFillTint="33"/>
          </w:tcPr>
          <w:p w14:paraId="7A7E8BAE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  <w:r w:rsidRPr="000118A8">
              <w:rPr>
                <w:rFonts w:asciiTheme="minorHAnsi" w:hAnsiTheme="minorHAnsi" w:cstheme="minorHAnsi"/>
              </w:rPr>
              <w:t>Health</w:t>
            </w:r>
          </w:p>
        </w:tc>
        <w:tc>
          <w:tcPr>
            <w:tcW w:w="1199" w:type="dxa"/>
          </w:tcPr>
          <w:p w14:paraId="63C190EA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13E140D8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43815E28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55060D8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6440FA0F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2BC5F661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6489B46A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11DB23CC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7" w:type="dxa"/>
          </w:tcPr>
          <w:p w14:paraId="1EF9020F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  <w:tc>
          <w:tcPr>
            <w:tcW w:w="1199" w:type="dxa"/>
          </w:tcPr>
          <w:p w14:paraId="51D0AEB9" w14:textId="77777777" w:rsidR="00380173" w:rsidRPr="000118A8" w:rsidRDefault="00380173" w:rsidP="00481179">
            <w:pPr>
              <w:pStyle w:val="Tabletext"/>
              <w:spacing w:after="40"/>
              <w:rPr>
                <w:rFonts w:asciiTheme="minorHAnsi" w:hAnsiTheme="minorHAnsi" w:cstheme="minorHAnsi"/>
              </w:rPr>
            </w:pPr>
          </w:p>
        </w:tc>
      </w:tr>
    </w:tbl>
    <w:p w14:paraId="21356286" w14:textId="6DBAD144" w:rsidR="00297249" w:rsidRPr="00C47CD4" w:rsidRDefault="00297249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sectPr w:rsidR="00297249" w:rsidRPr="00C47CD4" w:rsidSect="00BB0590">
      <w:footerReference w:type="default" r:id="rId8"/>
      <w:pgSz w:w="15840" w:h="12240" w:orient="landscape"/>
      <w:pgMar w:top="1134" w:right="1077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FDAA17" w14:textId="77777777" w:rsidR="00481179" w:rsidRDefault="00481179" w:rsidP="00297249">
      <w:r>
        <w:separator/>
      </w:r>
    </w:p>
  </w:endnote>
  <w:endnote w:type="continuationSeparator" w:id="0">
    <w:p w14:paraId="4AE14BCE" w14:textId="77777777" w:rsidR="00481179" w:rsidRDefault="00481179" w:rsidP="00297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Veggieburger">
    <w:altName w:val="Calibri"/>
    <w:charset w:val="00"/>
    <w:family w:val="auto"/>
    <w:pitch w:val="variable"/>
    <w:sig w:usb0="800000AF" w:usb1="4000204A" w:usb2="00000000" w:usb3="00000000" w:csb0="00000001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D6EA1" w14:textId="14D0E866" w:rsidR="00481179" w:rsidRPr="003124AB" w:rsidRDefault="00481179">
    <w:pPr>
      <w:pStyle w:val="Footer"/>
      <w:rPr>
        <w:color w:val="BFBFBF" w:themeColor="background1" w:themeShade="BF"/>
      </w:rPr>
    </w:pPr>
    <w:r w:rsidRPr="003124AB">
      <w:rPr>
        <w:color w:val="BFBFBF" w:themeColor="background1" w:themeShade="BF"/>
      </w:rPr>
      <w:t xml:space="preserve">GCCFV Model </w:t>
    </w:r>
    <w:r>
      <w:rPr>
        <w:color w:val="BFBFBF" w:themeColor="background1" w:themeShade="BF"/>
      </w:rPr>
      <w:t>Cat Cage Card</w:t>
    </w:r>
    <w:r w:rsidRPr="003124AB">
      <w:rPr>
        <w:color w:val="BFBFBF" w:themeColor="background1" w:themeShade="BF"/>
      </w:rPr>
      <w:t xml:space="preserve"> – Version 1 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6A0FB" w14:textId="77777777" w:rsidR="00481179" w:rsidRDefault="00481179" w:rsidP="00297249">
      <w:r>
        <w:separator/>
      </w:r>
    </w:p>
  </w:footnote>
  <w:footnote w:type="continuationSeparator" w:id="0">
    <w:p w14:paraId="6B8454D9" w14:textId="77777777" w:rsidR="00481179" w:rsidRDefault="00481179" w:rsidP="002972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hdrShapeDefaults>
    <o:shapedefaults v:ext="edit" spidmax="4097">
      <o:colormru v:ext="edit" colors="#20154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DE1ATIMDUzNjZV0lIJTi4sz8/NACgxrAb71/v4sAAAA"/>
  </w:docVars>
  <w:rsids>
    <w:rsidRoot w:val="00297249"/>
    <w:rsid w:val="00015B81"/>
    <w:rsid w:val="00023E1E"/>
    <w:rsid w:val="000266F7"/>
    <w:rsid w:val="000B7186"/>
    <w:rsid w:val="000C42E0"/>
    <w:rsid w:val="000D3B58"/>
    <w:rsid w:val="000F30A6"/>
    <w:rsid w:val="001063B1"/>
    <w:rsid w:val="001114F8"/>
    <w:rsid w:val="001446A3"/>
    <w:rsid w:val="00153D1E"/>
    <w:rsid w:val="001D6147"/>
    <w:rsid w:val="001F6E9C"/>
    <w:rsid w:val="00200199"/>
    <w:rsid w:val="00213A8F"/>
    <w:rsid w:val="00251719"/>
    <w:rsid w:val="00274395"/>
    <w:rsid w:val="00297249"/>
    <w:rsid w:val="002A46BA"/>
    <w:rsid w:val="002B4521"/>
    <w:rsid w:val="002B47D4"/>
    <w:rsid w:val="002F0301"/>
    <w:rsid w:val="003124AB"/>
    <w:rsid w:val="003223AA"/>
    <w:rsid w:val="00364C7C"/>
    <w:rsid w:val="0037329A"/>
    <w:rsid w:val="00380173"/>
    <w:rsid w:val="00391B4E"/>
    <w:rsid w:val="00392386"/>
    <w:rsid w:val="0039287B"/>
    <w:rsid w:val="003C6368"/>
    <w:rsid w:val="003E641F"/>
    <w:rsid w:val="00401CC2"/>
    <w:rsid w:val="0040357E"/>
    <w:rsid w:val="004561B3"/>
    <w:rsid w:val="00465ACD"/>
    <w:rsid w:val="00470641"/>
    <w:rsid w:val="00481179"/>
    <w:rsid w:val="00494939"/>
    <w:rsid w:val="004C017F"/>
    <w:rsid w:val="004C5384"/>
    <w:rsid w:val="004E177A"/>
    <w:rsid w:val="004E5EC2"/>
    <w:rsid w:val="005032EA"/>
    <w:rsid w:val="00513B76"/>
    <w:rsid w:val="00534306"/>
    <w:rsid w:val="00567763"/>
    <w:rsid w:val="0058514F"/>
    <w:rsid w:val="005F4718"/>
    <w:rsid w:val="00606EE8"/>
    <w:rsid w:val="00615544"/>
    <w:rsid w:val="006168F5"/>
    <w:rsid w:val="00635B02"/>
    <w:rsid w:val="00650EF5"/>
    <w:rsid w:val="00656757"/>
    <w:rsid w:val="00660CD8"/>
    <w:rsid w:val="00674A97"/>
    <w:rsid w:val="00682205"/>
    <w:rsid w:val="0068580C"/>
    <w:rsid w:val="00693FF6"/>
    <w:rsid w:val="006A018A"/>
    <w:rsid w:val="006A7336"/>
    <w:rsid w:val="006B12E1"/>
    <w:rsid w:val="006B241D"/>
    <w:rsid w:val="006B52B7"/>
    <w:rsid w:val="006E0EF3"/>
    <w:rsid w:val="0072088F"/>
    <w:rsid w:val="00735F6D"/>
    <w:rsid w:val="0073624C"/>
    <w:rsid w:val="00746204"/>
    <w:rsid w:val="0075065E"/>
    <w:rsid w:val="007660BF"/>
    <w:rsid w:val="007A2DF0"/>
    <w:rsid w:val="007D3CF7"/>
    <w:rsid w:val="007D46B9"/>
    <w:rsid w:val="007D683F"/>
    <w:rsid w:val="00822E34"/>
    <w:rsid w:val="008232E0"/>
    <w:rsid w:val="00882EF7"/>
    <w:rsid w:val="00885071"/>
    <w:rsid w:val="0089688A"/>
    <w:rsid w:val="008A441D"/>
    <w:rsid w:val="008B72C8"/>
    <w:rsid w:val="008C1A0C"/>
    <w:rsid w:val="008F3877"/>
    <w:rsid w:val="00900D3F"/>
    <w:rsid w:val="00914C82"/>
    <w:rsid w:val="00920326"/>
    <w:rsid w:val="009235B2"/>
    <w:rsid w:val="009942E4"/>
    <w:rsid w:val="00995EBC"/>
    <w:rsid w:val="009A01C3"/>
    <w:rsid w:val="009B1192"/>
    <w:rsid w:val="009B39F3"/>
    <w:rsid w:val="009B63EF"/>
    <w:rsid w:val="009B7D80"/>
    <w:rsid w:val="009E2745"/>
    <w:rsid w:val="009E5432"/>
    <w:rsid w:val="009E617C"/>
    <w:rsid w:val="009E67DB"/>
    <w:rsid w:val="009F621B"/>
    <w:rsid w:val="00A0028D"/>
    <w:rsid w:val="00A05086"/>
    <w:rsid w:val="00A0686B"/>
    <w:rsid w:val="00A171E4"/>
    <w:rsid w:val="00A231D8"/>
    <w:rsid w:val="00A40D06"/>
    <w:rsid w:val="00A444C8"/>
    <w:rsid w:val="00A53A12"/>
    <w:rsid w:val="00A5494D"/>
    <w:rsid w:val="00A63BF7"/>
    <w:rsid w:val="00A948A9"/>
    <w:rsid w:val="00AA5565"/>
    <w:rsid w:val="00AC44D5"/>
    <w:rsid w:val="00B16BC0"/>
    <w:rsid w:val="00B45D04"/>
    <w:rsid w:val="00B5272A"/>
    <w:rsid w:val="00B52789"/>
    <w:rsid w:val="00B54BD3"/>
    <w:rsid w:val="00B561BA"/>
    <w:rsid w:val="00B7325E"/>
    <w:rsid w:val="00B76470"/>
    <w:rsid w:val="00BA4A48"/>
    <w:rsid w:val="00BB0590"/>
    <w:rsid w:val="00BC0023"/>
    <w:rsid w:val="00BF7E80"/>
    <w:rsid w:val="00C160E5"/>
    <w:rsid w:val="00C21399"/>
    <w:rsid w:val="00C215CC"/>
    <w:rsid w:val="00C2474E"/>
    <w:rsid w:val="00C25227"/>
    <w:rsid w:val="00C47CD4"/>
    <w:rsid w:val="00C723A7"/>
    <w:rsid w:val="00C75865"/>
    <w:rsid w:val="00C93014"/>
    <w:rsid w:val="00CB1CF2"/>
    <w:rsid w:val="00CC0D7B"/>
    <w:rsid w:val="00CC76A5"/>
    <w:rsid w:val="00CD0196"/>
    <w:rsid w:val="00CD5734"/>
    <w:rsid w:val="00CE1199"/>
    <w:rsid w:val="00CE2110"/>
    <w:rsid w:val="00CE4CAB"/>
    <w:rsid w:val="00CF02AC"/>
    <w:rsid w:val="00D101A1"/>
    <w:rsid w:val="00D17879"/>
    <w:rsid w:val="00D22D8A"/>
    <w:rsid w:val="00D3173E"/>
    <w:rsid w:val="00D34129"/>
    <w:rsid w:val="00D47BCB"/>
    <w:rsid w:val="00DD329C"/>
    <w:rsid w:val="00DE63BC"/>
    <w:rsid w:val="00DE67CD"/>
    <w:rsid w:val="00DE6EA5"/>
    <w:rsid w:val="00DF3B26"/>
    <w:rsid w:val="00E131DF"/>
    <w:rsid w:val="00E15535"/>
    <w:rsid w:val="00E21231"/>
    <w:rsid w:val="00E3164D"/>
    <w:rsid w:val="00E57494"/>
    <w:rsid w:val="00E76BCB"/>
    <w:rsid w:val="00EB4BDF"/>
    <w:rsid w:val="00EB59F0"/>
    <w:rsid w:val="00EB773D"/>
    <w:rsid w:val="00EE3CD7"/>
    <w:rsid w:val="00EE7D3B"/>
    <w:rsid w:val="00F401AE"/>
    <w:rsid w:val="00F55A5B"/>
    <w:rsid w:val="00F55E51"/>
    <w:rsid w:val="00F703F9"/>
    <w:rsid w:val="00F757F8"/>
    <w:rsid w:val="00F91359"/>
    <w:rsid w:val="00FB41C2"/>
    <w:rsid w:val="00FB5295"/>
    <w:rsid w:val="00FE296C"/>
    <w:rsid w:val="00FF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o:colormru v:ext="edit" colors="#20154f"/>
    </o:shapedefaults>
    <o:shapelayout v:ext="edit">
      <o:idmap v:ext="edit" data="1"/>
    </o:shapelayout>
  </w:shapeDefaults>
  <w:decimalSymbol w:val="."/>
  <w:listSeparator w:val=","/>
  <w14:docId w14:val="1710E8AD"/>
  <w15:docId w15:val="{646D403F-E7BB-454F-8C66-90B054450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249"/>
  </w:style>
  <w:style w:type="paragraph" w:styleId="Footer">
    <w:name w:val="footer"/>
    <w:basedOn w:val="Normal"/>
    <w:link w:val="Foot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249"/>
  </w:style>
  <w:style w:type="table" w:styleId="TableGrid">
    <w:name w:val="Table Grid"/>
    <w:basedOn w:val="TableNormal"/>
    <w:uiPriority w:val="59"/>
    <w:rsid w:val="002972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CD8"/>
    <w:rPr>
      <w:rFonts w:asciiTheme="minorHAnsi" w:hAnsiTheme="minorHAnsi"/>
      <w:lang w:val="en-AU"/>
    </w:rPr>
  </w:style>
  <w:style w:type="paragraph" w:customStyle="1" w:styleId="Tabletext">
    <w:name w:val="Table text"/>
    <w:basedOn w:val="Normal"/>
    <w:qFormat/>
    <w:rsid w:val="0072088F"/>
    <w:pPr>
      <w:spacing w:before="80"/>
    </w:pPr>
    <w:rPr>
      <w:rFonts w:ascii="Arial" w:hAnsi="Arial" w:cs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8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8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91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6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E89D0-993C-ED45-9C8E-A57A32725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6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y Tano</dc:creator>
  <cp:keywords/>
  <dc:description/>
  <cp:lastModifiedBy>Gay Hubbard</cp:lastModifiedBy>
  <cp:revision>2</cp:revision>
  <cp:lastPrinted>2019-12-14T12:11:00Z</cp:lastPrinted>
  <dcterms:created xsi:type="dcterms:W3CDTF">2020-07-13T09:36:00Z</dcterms:created>
  <dcterms:modified xsi:type="dcterms:W3CDTF">2020-07-13T09:36:00Z</dcterms:modified>
</cp:coreProperties>
</file>